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3884" w:type="pct"/>
        <w:tblCellSpacing w:w="0" w:type="dxa"/>
        <w:tblInd w:w="109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1"/>
      </w:tblGrid>
      <w:tr w:rsidR="00491758" w:rsidTr="000C13E4" w14:paraId="14BC591D" w14:textId="77777777">
        <w:trPr>
          <w:trHeight w:val="2767"/>
          <w:tblCellSpacing w:w="0" w:type="dxa"/>
        </w:trPr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491758" w:rsidP="00E07828" w:rsidRDefault="00491758" w14:paraId="2722FD0E" w14:textId="773F6CF2">
            <w:pPr>
              <w:ind w:left="-4500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editId="5129EC94" wp14:anchorId="368642C8">
                  <wp:simplePos x="0" y="0"/>
                  <wp:positionH relativeFrom="column">
                    <wp:posOffset>-5715000</wp:posOffset>
                  </wp:positionH>
                  <wp:positionV relativeFrom="paragraph">
                    <wp:posOffset>0</wp:posOffset>
                  </wp:positionV>
                  <wp:extent cx="304800" cy="304800"/>
                  <wp:effectExtent l="0" t="0" r="0" b="0"/>
                  <wp:wrapNone/>
                  <wp:docPr id="100002" name="Picture 10000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0244945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tbl>
            <w:tblPr>
              <w:tblStyle w:val="print-image-wraptable"/>
              <w:tblW w:w="6991" w:type="dxa"/>
              <w:jc w:val="center"/>
              <w:tblCellSpacing w:w="0" w:type="dxa"/>
              <w:tblCellMar>
                <w:left w:w="0" w:type="dxa"/>
                <w:right w:w="0" w:type="dxa"/>
              </w:tblCellMar>
              <w:tblLook w:val="05E0" w:firstRow="1" w:lastRow="1" w:firstColumn="1" w:lastColumn="1" w:noHBand="0" w:noVBand="1"/>
            </w:tblPr>
            <w:tblGrid>
              <w:gridCol w:w="6991"/>
            </w:tblGrid>
            <w:tr w:rsidR="00491758" w:rsidTr="00491758" w14:paraId="44516F77" w14:textId="77777777">
              <w:trPr>
                <w:trHeight w:val="2600"/>
                <w:tblCellSpacing w:w="0" w:type="dxa"/>
                <w:jc w:val="center"/>
              </w:trPr>
              <w:tc>
                <w:tcPr>
                  <w:tcW w:w="6991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tbl>
                  <w:tblPr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6991"/>
                  </w:tblGrid>
                  <w:tr w:rsidR="00491758" w:rsidTr="00491758" w14:paraId="1CBFC707" w14:textId="77777777">
                    <w:trPr>
                      <w:trHeight w:val="261"/>
                      <w:tblCellSpacing w:w="0" w:type="dxa"/>
                    </w:trPr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452C04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991"/>
                        </w:tblGrid>
                        <w:tr w:rsidR="00491758" w:rsidTr="00491758" w14:paraId="2A95914E" w14:textId="77777777">
                          <w:trPr>
                            <w:trHeight w:val="254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75A7347D" w14:textId="59DDCAA1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46F41468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04432AF1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4607FB00" w14:textId="77777777">
                    <w:trPr>
                      <w:trHeight w:val="1365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1FD31966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0EAD6D3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079EA465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00821A3A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To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1A34D114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52363BE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48163647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7745B3F8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172D29B9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3AA64F36" w14:textId="0EC13DCD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Lucy Crown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19399C84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5A4355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6C15781A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E44974D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2F43C370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186D2C28" w14:textId="5A91CAC3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55AD6F69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3670DF46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44F989BE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997F32C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FROM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5558CBA1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6DB2DB5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7C6E03D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4A88C803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23962666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524BE20F" w14:textId="35F9FEC3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Kristin Christ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42C2C78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194CFEE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4262547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332490A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443A3B32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5B28B87B" w14:textId="42AE147B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08FDD851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5266F9D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96FC9BA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9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746"/>
                                      <w:gridCol w:w="139"/>
                                      <w:gridCol w:w="2842"/>
                                    </w:tblGrid>
                                    <w:tr w:rsidR="00491758" w:rsidTr="00491758" w14:paraId="225479DB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D60452A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Amount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14A1667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2749"/>
                                          </w:tblGrid>
                                          <w:tr w:rsidR="00491758" w:rsidTr="00491758" w14:paraId="4BCFD8B9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065783C2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524A457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66664C51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7D8AAB05" w14:textId="3EC0B359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25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7FBA1F6C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1DD397B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09ACFA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6E81B52A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3E1CB612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01100A4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621"/>
                              </w:tblGrid>
                              <w:tr w:rsidR="00491758" w:rsidTr="00491758" w14:paraId="4C16FF2D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624"/>
                                      <w:gridCol w:w="139"/>
                                      <w:gridCol w:w="1857"/>
                                    </w:tblGrid>
                                    <w:tr w:rsidR="00491758" w:rsidTr="00491758" w14:paraId="1226F3D0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5F678070" w14:textId="3D74A36D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Expiry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20B73470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764"/>
                                          </w:tblGrid>
                                          <w:tr w:rsidR="00491758" w:rsidTr="00491758" w14:paraId="709D3E14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1549FBF4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2F63734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525389F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69E0D020" w14:textId="434755CA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12/23/2035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5B637907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7B64261C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4836B1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538CA41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546A76BF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0C13E4" w14:paraId="5581175F" w14:textId="7DD2AB05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anchor distT="0" distB="0" distL="114300" distR="114300" simplePos="0" relativeHeight="251662336" behindDoc="1" locked="0" layoutInCell="1" allowOverlap="1" wp14:editId="4F7E9FE8" wp14:anchorId="209B0C87">
                                    <wp:simplePos x="0" y="0"/>
                                    <wp:positionH relativeFrom="column">
                                      <wp:posOffset>-327025</wp:posOffset>
                                    </wp:positionH>
                                    <wp:positionV relativeFrom="paragraph">
                                      <wp:posOffset>-894080</wp:posOffset>
                                    </wp:positionV>
                                    <wp:extent cx="5048250" cy="2145030"/>
                                    <wp:effectExtent l="0" t="0" r="0" b="7620"/>
                                    <wp:wrapNone/>
                                    <wp:docPr id="3" name="Picture 3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" name="Funtopia_Base_Mail-02.jpg"/>
                                            <pic:cNvPicPr/>
                                          </pic:nvPicPr>
                                          <pic:blipFill>
                                            <a:blip r:embed="rId7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5048250" cy="214503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  <wp14:sizeRelH relativeFrom="margin">
                                      <wp14:pctWidth>0</wp14:pctWidth>
                                    </wp14:sizeRelH>
                                    <wp14:sizeRelV relativeFrom="margin">
                                      <wp14:pctHeight>0</wp14:pctHeight>
                                    </wp14:sizeRelV>
                                  </wp:anchor>
                                </w:drawing>
                              </w:r>
                              <w:r w:rsidR="00491758"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135A520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2796"/>
                          <w:gridCol w:w="58"/>
                          <w:gridCol w:w="3554"/>
                        </w:tblGrid>
                        <w:tr w:rsidR="00491758" w:rsidTr="00491758" w14:paraId="01C54AAB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2796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796"/>
                              </w:tblGrid>
                              <w:tr w:rsidR="00491758" w:rsidTr="00491758" w14:paraId="4BD79EA4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582"/>
                                      <w:gridCol w:w="139"/>
                                      <w:gridCol w:w="2074"/>
                                    </w:tblGrid>
                                    <w:tr w:rsidR="00491758" w:rsidTr="00491758" w14:paraId="33118F79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B0AC6AB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Ref #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377450F5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4998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980"/>
                                          </w:tblGrid>
                                          <w:tr w:rsidR="00491758" w:rsidTr="00491758" w14:paraId="7D0D7F5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7113CE96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0452A1BF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1FE9452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530EE254" w14:textId="7EFE7D1C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595579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09DB09BF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43B9D971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EDC43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38A49315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18CFBCC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1CAB5B88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554"/>
                              </w:tblGrid>
                              <w:tr w:rsidR="00491758" w:rsidTr="00491758" w14:paraId="4A6E350E" w14:textId="77777777">
                                <w:trPr>
                                  <w:trHeight w:val="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4E32E25" w14:textId="7134C05A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00F63E6B" w14:textId="5317742E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08CE33A7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69A04F1D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3B350C36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27C8D5C4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7D224BF4" w14:textId="7AD1797C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5EBD7912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07C66808" w14:textId="77777777">
                    <w:trPr>
                      <w:trHeight w:val="740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5DAA293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1C7C4B8C" w14:textId="77777777">
                          <w:trPr>
                            <w:trHeight w:val="740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EBAA65A" w14:textId="77777777">
                                <w:trPr>
                                  <w:trHeight w:val="740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Style w:val="spac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3728"/>
                                    </w:tblGrid>
                                    <w:tr w:rsidR="00491758" w:rsidTr="00491758" w14:paraId="2020FC9A" w14:textId="77777777">
                                      <w:trPr>
                                        <w:trHeight w:val="505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F9B9E9E" w14:textId="1508CA45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2C875452" w14:textId="4D68068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</w:pPr>
                                    <w:r w:rsidRPr="000C13E4">
                                      <w:rPr>
                                        <w:rFonts w:ascii="Arial" w:hAnsi="Arial" w:eastAsia="Arial" w:cs="Arial"/>
                                        <w:color w:val="FFFFFF" w:themeColor="background1"/>
                                        <w:sz w:val="14"/>
                                        <w:szCs w:val="14"/>
                                      </w:rPr>
                                      <w:t>Terms: This voucher cannot be redeemed for cash. Please make your booking before the expiry date of the voucher</w:t>
                                    </w:r>
                                    <w:r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  <w:t>.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398CBF5C" w14:textId="03B9BE4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0069F64D" w14:textId="77777777">
                                <w:trPr>
                                  <w:trHeight w:val="136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6795FF24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7C1AA2DD" w14:textId="347DCE9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pPr w:leftFromText="180" w:rightFromText="180" w:horzAnchor="page" w:tblpX="811" w:tblpY="465"/>
                                <w:tblOverlap w:val="never"/>
                                <w:tblW w:w="4998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632"/>
                                <w:gridCol w:w="43"/>
                                <w:gridCol w:w="1945"/>
                              </w:tblGrid>
                              <w:tr w:rsidR="00491758" w:rsidTr="00EF22C0" w14:paraId="67C153FB" w14:textId="77777777">
                                <w:trPr>
                                  <w:trHeight w:val="711"/>
                                  <w:tblCellSpacing w:w="0" w:type="dxa"/>
                                </w:trPr>
                                <w:tc>
                                  <w:tcPr>
                                    <w:tcW w:w="63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4E6EFA6" w14:textId="5628DBA3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43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4A8482CE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Pr="00EF22C0" w:rsidR="00EF22C0" w:rsidP="00EF22C0" w:rsidRDefault="00EF22C0" w14:paraId="0B738D3E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 xml:space="preserve">630-718-4327 </w:t>
                                    </w:r>
                                  </w:p>
                                  <w:tbl>
                                    <w:tblPr>
                                      <w:tblStyle w:val="spacer"/>
                                      <w:tblpPr w:leftFromText="180" w:rightFromText="180" w:vertAnchor="text" w:horzAnchor="margin" w:tblpY="-149"/>
                                      <w:tblOverlap w:val="nev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1945"/>
                                    </w:tblGrid>
                                    <w:tr w:rsidR="00EF22C0" w:rsidTr="00EF22C0" w14:paraId="281CD5F4" w14:textId="77777777">
                                      <w:trPr>
                                        <w:trHeight w:val="118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EF22C0" w:rsidP="00EF22C0" w:rsidRDefault="00EF22C0" w14:paraId="76B8BC4D" w14:textId="77777777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Pr="00EF22C0" w:rsidR="00EF22C0" w:rsidP="00EF22C0" w:rsidRDefault="00EF22C0" w14:paraId="6AFE3F04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2639 Aurora Ave, Naperville, IL 605403</w:t>
                                    </w:r>
                                  </w:p>
                                  <w:p w:rsidR="00491758" w:rsidP="00EF22C0" w:rsidRDefault="00EF22C0" w14:paraId="2364A958" w14:textId="36C45ED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funtopiaworld.com/</w:t>
                                    </w:r>
                                    <w:proofErr w:type="spellStart"/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naperville</w:t>
                                    </w:r>
                                    <w:proofErr w:type="spellEnd"/>
                                  </w:p>
                                </w:tc>
                              </w:tr>
                            </w:tbl>
                            <w:p w:rsidR="00491758" w:rsidP="00E07828" w:rsidRDefault="00491758" w14:paraId="7EBFBB2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676AF520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D4AC07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6191A35E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31A403E5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B352A49" w14:textId="3555465F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7C3625B4" w14:textId="77777777">
                  <w:pPr>
                    <w:rPr>
                      <w:sz w:val="0"/>
                      <w:szCs w:val="0"/>
                    </w:rPr>
                  </w:pPr>
                </w:p>
              </w:tc>
            </w:tr>
          </w:tbl>
          <w:p w:rsidR="00491758" w:rsidP="00E07828" w:rsidRDefault="00491758" w14:paraId="032DF27D" w14:textId="77777777"/>
        </w:tc>
      </w:tr>
    </w:tbl>
    <w:p w:rsidR="00491758" w:rsidP="00491758" w:rsidRDefault="00EF22C0" w14:paraId="18B36DC1" w14:textId="125D4022">
      <w:r>
        <w:rPr>
          <w:noProof/>
        </w:rPr>
        <w:drawing>
          <wp:anchor distT="0" distB="0" distL="114300" distR="114300" simplePos="0" relativeHeight="251664384" behindDoc="1" locked="0" layoutInCell="1" allowOverlap="1" wp14:editId="34584B67" wp14:anchorId="568BACC5">
            <wp:simplePos x="0" y="0"/>
            <wp:positionH relativeFrom="column">
              <wp:posOffset>695325</wp:posOffset>
            </wp:positionH>
            <wp:positionV relativeFrom="paragraph">
              <wp:posOffset>11430</wp:posOffset>
            </wp:positionV>
            <wp:extent cx="5048250" cy="2145030"/>
            <wp:effectExtent l="0" t="0" r="0" b="762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untopia_Base_Mail-02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0" cy="2145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F22C0" w:rsidP="00491758" w:rsidRDefault="00EF22C0" w14:paraId="663BB9CA" w14:textId="4ABAFA5E">
      <w:pPr>
        <w:jc w:val="center"/>
      </w:pPr>
    </w:p>
    <w:p w:rsidR="00EF22C0" w:rsidP="00491758" w:rsidRDefault="00EF22C0" w14:paraId="440C5DCB" w14:textId="22A9BFED">
      <w:pPr>
        <w:jc w:val="center"/>
      </w:pPr>
    </w:p>
    <w:p w:rsidR="00D10E8C" w:rsidP="00491758" w:rsidRDefault="00016E68" w14:paraId="5E4C5F29" w14:textId="1E721B44">
      <w:pPr>
        <w:jc w:val="center"/>
      </w:pPr>
    </w:p>
    <w:sectPr w:rsidR="00D10E8C" w:rsidSect="00491758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BA1BEC" w14:textId="77777777" w:rsidR="00016E68" w:rsidRDefault="00016E68" w:rsidP="00491758">
      <w:r>
        <w:separator/>
      </w:r>
    </w:p>
  </w:endnote>
  <w:endnote w:type="continuationSeparator" w:id="0">
    <w:p w14:paraId="37A020F1" w14:textId="77777777" w:rsidR="00016E68" w:rsidRDefault="00016E68" w:rsidP="004917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8EB808" w14:textId="77777777" w:rsidR="00016E68" w:rsidRDefault="00016E68" w:rsidP="00491758">
      <w:r>
        <w:separator/>
      </w:r>
    </w:p>
  </w:footnote>
  <w:footnote w:type="continuationSeparator" w:id="0">
    <w:p w14:paraId="2117CEE4" w14:textId="77777777" w:rsidR="00016E68" w:rsidRDefault="00016E68" w:rsidP="0049175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2szAxMrY0MjSzNDNR0lEKTi0uzszPAykwrAUATkPVTywAAAA="/>
  </w:docVars>
  <w:rsids>
    <w:rsidRoot w:val="002C53BD"/>
    <w:rsid w:val="000036F1"/>
    <w:rsid w:val="000123C8"/>
    <w:rsid w:val="00016E68"/>
    <w:rsid w:val="000B1E44"/>
    <w:rsid w:val="000C13E4"/>
    <w:rsid w:val="000D4B25"/>
    <w:rsid w:val="00123A1F"/>
    <w:rsid w:val="0013378B"/>
    <w:rsid w:val="001F0580"/>
    <w:rsid w:val="00226823"/>
    <w:rsid w:val="002C53BD"/>
    <w:rsid w:val="00491758"/>
    <w:rsid w:val="00570A2A"/>
    <w:rsid w:val="00831D08"/>
    <w:rsid w:val="009F3DD0"/>
    <w:rsid w:val="00D86F60"/>
    <w:rsid w:val="00EF2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DC2CEF"/>
  <w15:chartTrackingRefBased/>
  <w15:docId w15:val="{44D31D9D-AF9B-4A47-A741-E671F45116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17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spacer">
    <w:name w:val="spacer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character" w:customStyle="1" w:styleId="a">
    <w:name w:val="a"/>
    <w:basedOn w:val="DefaultParagraphFont"/>
    <w:rsid w:val="00491758"/>
    <w:rPr>
      <w:color w:val="000001"/>
    </w:rPr>
  </w:style>
  <w:style w:type="table" w:customStyle="1" w:styleId="print-image-wraptable">
    <w:name w:val="print-image-wrap &gt; table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paragraph" w:styleId="Header">
    <w:name w:val="header"/>
    <w:basedOn w:val="Normal"/>
    <w:link w:val="Head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0B1E4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6418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9</Words>
  <Characters>34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dc:description/>
  <cp:lastModifiedBy>Yordan Yordanov</cp:lastModifiedBy>
  <cp:revision>2</cp:revision>
  <dcterms:created xsi:type="dcterms:W3CDTF">2020-12-02T07:42:00Z</dcterms:created>
  <dcterms:modified xsi:type="dcterms:W3CDTF">2020-12-02T07:42:00Z</dcterms:modified>
</cp:coreProperties>
</file>